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F9008" w14:textId="5D49D6F6" w:rsidR="007B13C2" w:rsidRDefault="007B13C2"/>
    <w:p w14:paraId="74C8877C" w14:textId="35317FC1" w:rsidR="00D37827" w:rsidRDefault="00D37827">
      <w:r w:rsidRPr="00D37827">
        <w:rPr>
          <w:noProof/>
        </w:rPr>
        <w:drawing>
          <wp:inline distT="0" distB="0" distL="0" distR="0" wp14:anchorId="46FEEDBF" wp14:editId="46E08184">
            <wp:extent cx="5943600" cy="31730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A1F6" w14:textId="0B6FF371" w:rsidR="00D37827" w:rsidRDefault="00D37827"/>
    <w:p w14:paraId="00325F10" w14:textId="77777777" w:rsidR="00D37827" w:rsidRDefault="00D37827">
      <w:r w:rsidRPr="00D37827">
        <w:rPr>
          <w:b/>
          <w:bCs/>
        </w:rPr>
        <w:t>Figure Above:</w:t>
      </w:r>
      <w:r>
        <w:t xml:space="preserve"> Percent of infected plants in two normal types of Cavendish bananas (“Williams,” and “Grand Nain”) </w:t>
      </w:r>
      <w:r w:rsidRPr="00D37827">
        <w:rPr>
          <w:u w:val="single"/>
        </w:rPr>
        <w:t>over three years</w:t>
      </w:r>
      <w:r>
        <w:t xml:space="preserve">. Also, the percent of diseased bananas in different genetically modified varieties of banana (RGA2-2*, RGA2-3*, RGA2-4*, RGA2-5*, RGA2-7) as well as two other types.  </w:t>
      </w:r>
    </w:p>
    <w:p w14:paraId="7AC0F3FB" w14:textId="77777777" w:rsidR="00A5799D" w:rsidRDefault="00A5799D"/>
    <w:p w14:paraId="60DADE49" w14:textId="2FCEF324" w:rsidR="00D37827" w:rsidRDefault="00D37827">
      <w:r>
        <w:t>“GCTCV 218” is a banana created in Taiwan using plant breeding. It has natural resistance to the disease. “DPM25” is a normal banana that has mutations caused by radiation.  It is disease-resistant to a fungus very similar to the fungus which causes our disease in question.</w:t>
      </w:r>
    </w:p>
    <w:p w14:paraId="31527955" w14:textId="44056FC5" w:rsidR="00A5799D" w:rsidRDefault="00A5799D"/>
    <w:p w14:paraId="1F9DB3C2" w14:textId="69379192" w:rsidR="00A5799D" w:rsidRDefault="00A5799D"/>
    <w:p w14:paraId="79E7DA8F" w14:textId="4EB89B48" w:rsidR="00A5799D" w:rsidRDefault="00A5799D"/>
    <w:p w14:paraId="1B2A002F" w14:textId="3555DB8C" w:rsidR="00A5799D" w:rsidRDefault="00A5799D"/>
    <w:p w14:paraId="39D466D9" w14:textId="247A5645" w:rsidR="00A5799D" w:rsidRDefault="00A5799D"/>
    <w:p w14:paraId="044C5AD4" w14:textId="00452E9E" w:rsidR="00A5799D" w:rsidRDefault="00A5799D"/>
    <w:p w14:paraId="48EEDA56" w14:textId="17D8B013" w:rsidR="00D37827" w:rsidRDefault="00D37827"/>
    <w:p w14:paraId="073A7B90" w14:textId="3658CB85" w:rsidR="00D37827" w:rsidRDefault="00A5799D">
      <w:r w:rsidRPr="00D37827"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4603751" wp14:editId="38780030">
            <wp:simplePos x="0" y="0"/>
            <wp:positionH relativeFrom="column">
              <wp:posOffset>3481070</wp:posOffset>
            </wp:positionH>
            <wp:positionV relativeFrom="paragraph">
              <wp:posOffset>733425</wp:posOffset>
            </wp:positionV>
            <wp:extent cx="2477135" cy="1824990"/>
            <wp:effectExtent l="0" t="0" r="0" b="3810"/>
            <wp:wrapTight wrapText="bothSides">
              <wp:wrapPolygon edited="0">
                <wp:start x="0" y="0"/>
                <wp:lineTo x="0" y="21495"/>
                <wp:lineTo x="21484" y="21495"/>
                <wp:lineTo x="2148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7827">
        <w:rPr>
          <w:noProof/>
        </w:rPr>
        <w:drawing>
          <wp:inline distT="0" distB="0" distL="0" distR="0" wp14:anchorId="499836F9" wp14:editId="4E4362E4">
            <wp:extent cx="3150376" cy="25566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9233" cy="2580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3762C" w14:textId="6064CA71" w:rsidR="00D37827" w:rsidRDefault="00D37827"/>
    <w:p w14:paraId="033616DB" w14:textId="4CE33C1A" w:rsidR="00D37827" w:rsidRDefault="00D37827"/>
    <w:p w14:paraId="1B3E541C" w14:textId="175CD752" w:rsidR="00D37827" w:rsidRDefault="00D37827"/>
    <w:p w14:paraId="5EAD2EBB" w14:textId="1BC50E10" w:rsidR="00D37827" w:rsidRDefault="00A5799D">
      <w:r w:rsidRPr="00D37827">
        <w:rPr>
          <w:noProof/>
        </w:rPr>
        <w:drawing>
          <wp:inline distT="0" distB="0" distL="0" distR="0" wp14:anchorId="28E3B6F9" wp14:editId="69CDAABD">
            <wp:extent cx="2803827" cy="167990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5173" cy="173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DB712" w14:textId="07B1B3BD" w:rsidR="00D37827" w:rsidRDefault="00A5799D">
      <w:r w:rsidRPr="00D37827">
        <w:rPr>
          <w:noProof/>
        </w:rPr>
        <w:drawing>
          <wp:anchor distT="0" distB="0" distL="114300" distR="114300" simplePos="0" relativeHeight="251660288" behindDoc="0" locked="0" layoutInCell="1" allowOverlap="1" wp14:anchorId="2819AEEC" wp14:editId="614D96F7">
            <wp:simplePos x="0" y="0"/>
            <wp:positionH relativeFrom="column">
              <wp:posOffset>10160</wp:posOffset>
            </wp:positionH>
            <wp:positionV relativeFrom="paragraph">
              <wp:posOffset>219075</wp:posOffset>
            </wp:positionV>
            <wp:extent cx="5943600" cy="1383665"/>
            <wp:effectExtent l="0" t="0" r="0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3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4BC5C8" w14:textId="1C2DE4E9" w:rsidR="00D37827" w:rsidRDefault="00D37827"/>
    <w:p w14:paraId="521C5891" w14:textId="447DA883" w:rsidR="00D37827" w:rsidRDefault="00D37827"/>
    <w:p w14:paraId="273AD87D" w14:textId="4507B811" w:rsidR="00D37827" w:rsidRDefault="00D37827"/>
    <w:sectPr w:rsidR="00D3782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9C7F9" w14:textId="77777777" w:rsidR="00116FFA" w:rsidRDefault="00116FFA" w:rsidP="00BB5548">
      <w:r>
        <w:separator/>
      </w:r>
    </w:p>
  </w:endnote>
  <w:endnote w:type="continuationSeparator" w:id="0">
    <w:p w14:paraId="4300625D" w14:textId="77777777" w:rsidR="00116FFA" w:rsidRDefault="00116FFA" w:rsidP="00BB5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BADE9" w14:textId="245EA8D0" w:rsidR="00BB5548" w:rsidRDefault="00BB5548">
    <w:pPr>
      <w:pStyle w:val="Footer"/>
    </w:pPr>
    <w:r w:rsidRPr="00BB5548">
      <mc:AlternateContent>
        <mc:Choice Requires="wpg">
          <w:drawing>
            <wp:anchor distT="0" distB="0" distL="114300" distR="114300" simplePos="0" relativeHeight="251659264" behindDoc="0" locked="0" layoutInCell="1" allowOverlap="1" wp14:anchorId="5E7EE863" wp14:editId="16FE3819">
              <wp:simplePos x="0" y="0"/>
              <wp:positionH relativeFrom="column">
                <wp:posOffset>1724025</wp:posOffset>
              </wp:positionH>
              <wp:positionV relativeFrom="paragraph">
                <wp:posOffset>0</wp:posOffset>
              </wp:positionV>
              <wp:extent cx="2817506" cy="358108"/>
              <wp:effectExtent l="38100" t="0" r="20955" b="23495"/>
              <wp:wrapNone/>
              <wp:docPr id="2" name="Group 7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420DF" w14:textId="77777777" w:rsidR="00BB5548" w:rsidRDefault="00BB5548" w:rsidP="00BB5548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8" name="Right Triangle 8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9" name="Picture 9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7EE863" id="Group 7" o:spid="_x0000_s1026" style="position:absolute;margin-left:135.75pt;margin-top:0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" stroked="f">
                <v:textbox style="mso-fit-shape-to-text:t">
                  <w:txbxContent>
                    <w:p w14:paraId="0B9420DF" w14:textId="77777777" w:rsidR="00BB5548" w:rsidRDefault="00BB5548" w:rsidP="00BB5548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8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0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F3BC" w14:textId="77777777" w:rsidR="00116FFA" w:rsidRDefault="00116FFA" w:rsidP="00BB5548">
      <w:r>
        <w:separator/>
      </w:r>
    </w:p>
  </w:footnote>
  <w:footnote w:type="continuationSeparator" w:id="0">
    <w:p w14:paraId="0577BA89" w14:textId="77777777" w:rsidR="00116FFA" w:rsidRDefault="00116FFA" w:rsidP="00BB55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xMDMwNjI2MzA0MTJX0lEKTi0uzszPAykwrAUA/IVBQywAAAA="/>
  </w:docVars>
  <w:rsids>
    <w:rsidRoot w:val="00D37827"/>
    <w:rsid w:val="00116FFA"/>
    <w:rsid w:val="007B13C2"/>
    <w:rsid w:val="00A5799D"/>
    <w:rsid w:val="00BB5548"/>
    <w:rsid w:val="00D3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B9E2"/>
  <w15:chartTrackingRefBased/>
  <w15:docId w15:val="{B11E5635-2241-3041-8A3D-68104AAE9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5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548"/>
  </w:style>
  <w:style w:type="paragraph" w:styleId="Footer">
    <w:name w:val="footer"/>
    <w:basedOn w:val="Normal"/>
    <w:link w:val="FooterChar"/>
    <w:uiPriority w:val="99"/>
    <w:unhideWhenUsed/>
    <w:rsid w:val="00BB55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55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6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90</Words>
  <Characters>508</Characters>
  <Application>Microsoft Office Word</Application>
  <DocSecurity>0</DocSecurity>
  <Lines>16</Lines>
  <Paragraphs>9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3</cp:revision>
  <dcterms:created xsi:type="dcterms:W3CDTF">2023-03-03T22:21:00Z</dcterms:created>
  <dcterms:modified xsi:type="dcterms:W3CDTF">2023-08-02T21:40:00Z</dcterms:modified>
</cp:coreProperties>
</file>